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elezte franc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elezt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ranc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831 kilbourn skokie 6007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elezte.franc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3655229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m</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8/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